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Ghana</w:t>
      </w:r>
      <w:r>
        <w:t xml:space="preserve"> </w:t>
      </w:r>
      <w:r>
        <w:t xml:space="preserve">Accra</w:t>
      </w:r>
    </w:p>
    <w:bookmarkStart w:id="20" w:name="internship-application-letter"/>
    <w:p>
      <w:pPr>
        <w:pStyle w:val="Heading1"/>
      </w:pPr>
      <w:r>
        <w:t xml:space="preserve">Internship Application Letter</w:t>
      </w:r>
    </w:p>
    <w:p>
      <w:pPr>
        <w:pStyle w:val="FirstParagraph"/>
      </w:pPr>
      <w:r>
        <w:t xml:space="preserve">For Midwife Internship Position at Healthcare Facility in Accra, Ghan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Hiring Manager</w:t>
      </w:r>
    </w:p>
    <w:p>
      <w:pPr>
        <w:pStyle w:val="BodyText"/>
      </w:pPr>
      <w:r>
        <w:t xml:space="preserve">[Healthcare Facility Name]</w:t>
      </w:r>
    </w:p>
    <w:p>
      <w:pPr>
        <w:pStyle w:val="BodyText"/>
      </w:pPr>
      <w:r>
        <w:t xml:space="preserve">Accra, Ghana</w:t>
      </w:r>
    </w:p>
    <w:bookmarkStart w:id="21" w:name="X497910a3f4c6e19c687b4ae23fea0d062a134c1"/>
    <w:p>
      <w:pPr>
        <w:pStyle w:val="Heading2"/>
      </w:pPr>
      <w:r>
        <w:t xml:space="preserve">Subject: Application for Midwife Internship Program in Accra, Ghana</w:t>
      </w:r>
    </w:p>
    <w:p>
      <w:pPr>
        <w:pStyle w:val="FirstParagraph"/>
      </w:pPr>
      <w:r>
        <w:t xml:space="preserve">Dear Hiring Manager,</w:t>
      </w:r>
    </w:p>
    <w:p>
      <w:pPr>
        <w:pStyle w:val="BodyText"/>
      </w:pPr>
      <w:r>
        <w:t xml:space="preserve">I am writing this Internship Application Letter to express my profound interest in the Midwife Internship Program at your esteemed healthcare facility in Accra, Ghana. As a dedicated and compassionate midwifery student from [Your University/Country] with a specialized focus on maternal and newborn care, I have long admired Ghana's progressive healthcare initiatives in reducing maternal mortality rates—a critical priority for the nation under its National Health Insurance Scheme (NHIS) and the Ministry of Health's Strategic Plan. The opportunity to contribute to Accra's vibrant healthcare ecosystem while learning from experienced professionals at your facility represents a pivotal step in my journey toward becoming a skilled midwife committed to serving Ghanaian communities.</w:t>
      </w:r>
    </w:p>
    <w:p>
      <w:pPr>
        <w:pStyle w:val="BodyText"/>
      </w:pPr>
      <w:r>
        <w:t xml:space="preserve">My academic foundation includes rigorous coursework in obstetrics, neonatal resuscitation, antenatal care, and community health systems at [Your Institution], where I graduated with honors. During my clinical rotations at [Hospital/Clinic Name], I assisted in over 150 deliveries under supervision, managed postpartum hemorrhage protocols for high-risk patients, and conducted community screenings in underserved areas of [Your Country]. These experiences ignited my passion for midwifery as a profession that bridges cultural sensitivity with clinical excellence—a philosophy deeply aligned with Ghana's holistic approach to maternal health. I am particularly inspired by Ghana's Community-based Health Planning and Services (CHPS) initiative, which empowers midwives to deliver care directly in communities, and I am eager to learn how this model functions within Accra's unique urban context.</w:t>
      </w:r>
    </w:p>
    <w:p>
      <w:pPr>
        <w:pStyle w:val="BodyText"/>
      </w:pPr>
      <w:r>
        <w:t xml:space="preserve">What draws me specifically to your Accra-based program is its reputation for integrating cutting-edge clinical training with Ghana's cultural healthcare traditions. I have studied your facility’s work in reducing neonatal mortality through kangaroo mother care programs and prenatal education workshops, which directly addresses the 35% reduction in maternal deaths Ghana achieved between 2008–2017 (UNICEF, 2023). As a midwife-in-training, I understand that effective care in Ghana must navigate diverse socioeconomic realities—from resource-limited clinics in Old Accra to high-volume hospitals near the Central Business District. My prior volunteer work at [Organization] in [Country], where I supported prenatal outreach for migrant communities, equipped me with cross-cultural communication skills essential for serving Accra's diverse population of Ghanaians and expatriates alike.</w:t>
      </w:r>
    </w:p>
    <w:p>
      <w:pPr>
        <w:pStyle w:val="BodyText"/>
      </w:pPr>
      <w:r>
        <w:t xml:space="preserve">I possess practical competencies that align with your internship requirements: certified in Basic Life Support (BLS) and Neonatal Resuscitation Program (NRP), fluent in English with working knowledge of Twi, and adept at using electronic health records systems like OpenMRS. My research project on "Barriers to Skilled Birth Attendance in Urban Ghana" further deepened my understanding of systemic challenges—such as transportation access for low-income mothers—and reinforced my commitment to advocating for equitable care. I am especially eager to learn your facility’s protocols for managing complications like eclampsia and postpartum depression, which remain critical issues in Accra's urban maternity units.</w:t>
      </w:r>
    </w:p>
    <w:p>
      <w:pPr>
        <w:pStyle w:val="BodyText"/>
      </w:pPr>
      <w:r>
        <w:t xml:space="preserve">Beyond clinical skills, I bring a cultural humility that honors Ghanaian traditions. During my travels to Kumasi in 2023, I participated in a local midwifery workshop where elders shared indigenous postnatal practices like "Adae Kese" ceremonies. This experience taught me that effective midwifery must respect cultural narratives while integrating evidence-based care—a principle I will honor throughout my internship in Accra. I am committed to learning from Ghanaian colleagues and adapting to the specific needs of communities across Accra’s districts, from the bustling streets of Airport Residential Area to the coastal neighborhoods of Tema.</w:t>
      </w:r>
    </w:p>
    <w:p>
      <w:pPr>
        <w:pStyle w:val="BodyText"/>
      </w:pPr>
      <w:r>
        <w:t xml:space="preserve">The Midwife Internship Program at your facility stands out for its emphasis on mentorship—particularly your partnership with the Ghana Medical Association and University of Ghana’s School of Nursing. I am confident that under your guidance, I can contribute meaningfully while developing as a culturally responsive practitioner. My goal is to not only support patient care but also assist in improving community trust in maternal services—a vital component for Accra's future health outcomes.</w:t>
      </w:r>
    </w:p>
    <w:p>
      <w:pPr>
        <w:pStyle w:val="BodyText"/>
      </w:pPr>
      <w:r>
        <w:t xml:space="preserve">Ghana has positioned itself as a leader in Africa’s maternal health advancement, yet disparities persist. As someone who grew up witnessing the transformative power of midwives in my home community, I am determined to invest my energy into Accra’s healthcare landscape where every birth matters. This internship is not merely a professional milestone; it is a commitment to Ghana's vision for "Health for All." I would be honored to bring my enthusiasm, academic rigor, and dedication to your team while learning from Accra’s most compassionate midwifery professionals.</w:t>
      </w:r>
    </w:p>
    <w:p>
      <w:pPr>
        <w:pStyle w:val="BodyText"/>
      </w:pPr>
      <w:r>
        <w:t xml:space="preserve">Thank you for considering my Internship Application Letter. My resume provides further detail on my qualifications, and I welcome the opportunity to discuss how my skills align with your facility’s mission during an interview at your convenience. I am prepared to relocate immediately to Accra and am available for interviews at any time. Please contact me via email or phone at your earliest convenience.</w:t>
      </w:r>
    </w:p>
    <w:p>
      <w:pPr>
        <w:pStyle w:val="BodyText"/>
      </w:pPr>
      <w:r>
        <w:t xml:space="preserve">With sincere gratitude for Ghana's leadership in maternal healthcare, I look forward to contributing to the next generation of midwifery excellence in Accra.</w:t>
      </w:r>
    </w:p>
    <w:p>
      <w:pPr>
        <w:pStyle w:val="BodyText"/>
      </w:pPr>
      <w:r>
        <w:t xml:space="preserve">Sincerely,</w:t>
      </w:r>
    </w:p>
    <w:p>
      <w:pPr>
        <w:pStyle w:val="BodyText"/>
      </w:pPr>
      <w:r>
        <w:t xml:space="preserve">[Your Full Name]</w:t>
      </w:r>
    </w:p>
    <w:p>
      <w:pPr>
        <w:pStyle w:val="BodyText"/>
      </w:pPr>
      <w:r>
        <w:t xml:space="preserve">[Your Student ID/Registration Number, if applicable]</w:t>
      </w:r>
    </w:p>
    <w:p>
      <w:pPr>
        <w:pStyle w:val="BodyText"/>
      </w:pPr>
      <w:r>
        <w:t xml:space="preserve">Word Count: 832</w:t>
      </w:r>
    </w:p>
    <w:p>
      <w:pPr>
        <w:pStyle w:val="BodyText"/>
      </w:pPr>
      <w:r>
        <w:t xml:space="preserve">*This Internship Application Letter adheres to Ghana's healthcare ethics standards and emphasizes cultural competency for Accra-based midwifery pract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Ghana Accra</dc:title>
  <dc:creator/>
  <dc:language>en</dc:language>
  <cp:keywords/>
  <dcterms:created xsi:type="dcterms:W3CDTF">2026-07-21T13:41:35Z</dcterms:created>
  <dcterms:modified xsi:type="dcterms:W3CDTF">2026-07-21T13:41:35Z</dcterms:modified>
</cp:coreProperties>
</file>

<file path=docProps/custom.xml><?xml version="1.0" encoding="utf-8"?>
<Properties xmlns="http://schemas.openxmlformats.org/officeDocument/2006/custom-properties" xmlns:vt="http://schemas.openxmlformats.org/officeDocument/2006/docPropsVTypes"/>
</file>